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1d626dd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d626dd9-fa16-11eb-aaa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klEQVR42s1WOQ4EMQxC+wH//5f8wAt4um1WsouJNKMkBfIBxOifRbzqDkA1Sh+YAz/4Xf/eoau7yKb+PYclnmIrKj4qTh8O8MAijHuF59Im5wM8lUwgDrEu6odJdNZBf70KyrUVXzi0rZ/7SiMj+22+DFuEJhbqsM3XXXjytUzW8VFg7nIlZ18s8WA69/BZel73Vz4g9jW1vF3zz5nSThN72ecbWfgfMu/7EQaSE2f1ni8cYQwZ93qL60UoPT641W+N0JBGH+DZ6etphomz1W8PW8zCA/1KE/U4tLW8jq/8rql6gTJtDvyPQ+jZXviz0EKZPCX790OVS0cqTnjwvuUFYZjYJ/OBbTCOwAs8GDAsLJzMBxWsJvZ+lZHgUXFKeTEfuL+I8/PAD148734BFJluhJj/gqI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Utility Warehouse outage map the map is showing that the UW is all red</w:t>
      </w:r>
      <w:r>
        <w:t xml:space="preserve"> </w:t>
      </w:r>
      <w:r>
        <w:t xml:space="preserve">is it having problems everywhere in the UK 18 know how to find if my</w:t>
      </w:r>
      <w:r>
        <w:t xml:space="preserve"> </w:t>
      </w:r>
      <w:r>
        <w:t xml:space="preserve">area is having proble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1d626dd9-fa16-11eb-aaa0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1d626dd9-fa16-11eb-aaa0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1d626dd9-fa16-11eb-aaa0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1d626dd9</dc:title>
  <dc:creator/>
  <cp:keywords/>
  <dcterms:created xsi:type="dcterms:W3CDTF">2026-05-07T14:56:52Z</dcterms:created>
  <dcterms:modified xsi:type="dcterms:W3CDTF">2026-05-07T14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